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F639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F639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F639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F639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F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B2B5493" w:rsidR="0000007A" w:rsidRPr="00DF6391" w:rsidRDefault="007F1B8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F639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DF639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F639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2C03769" w:rsidR="0000007A" w:rsidRPr="00DF639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D4481"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44</w:t>
            </w:r>
          </w:p>
        </w:tc>
      </w:tr>
      <w:tr w:rsidR="0000007A" w:rsidRPr="00DF639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F639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BDA7F51" w:rsidR="0000007A" w:rsidRPr="00DF6391" w:rsidRDefault="003429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F6391">
              <w:rPr>
                <w:rFonts w:ascii="Arial" w:hAnsi="Arial" w:cs="Arial"/>
                <w:b/>
                <w:sz w:val="20"/>
                <w:szCs w:val="20"/>
                <w:lang w:val="en-GB"/>
              </w:rPr>
              <w:t>An Effective Feature Extraction Algorithms for Ridge Information, Minutia Information and DWT from Fingerprint Image</w:t>
            </w:r>
          </w:p>
        </w:tc>
      </w:tr>
      <w:tr w:rsidR="00CF0BBB" w:rsidRPr="00DF639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F639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3F18CD2" w:rsidR="00CF0BBB" w:rsidRPr="00DF6391" w:rsidRDefault="00FD448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F639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F639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F639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F639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F639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F639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F639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F14D095" w:rsidR="00640538" w:rsidRPr="00DF6391" w:rsidRDefault="00F76539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F639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BBEBAE6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5632629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3A71F3C" w:rsidR="00E03C32" w:rsidRDefault="00204E5E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204E5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Intelligent Systems and Applications in Engineering, 12(18s), 206–217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4C481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738A3C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9478F7" w:rsidRPr="009478F7">
                              <w:t xml:space="preserve"> </w:t>
                            </w:r>
                            <w:hyperlink r:id="rId8" w:history="1">
                              <w:r w:rsidR="009478F7" w:rsidRPr="003B3F1C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ijisae.org/index.php/IJISAE/article/view/4965</w:t>
                              </w:r>
                            </w:hyperlink>
                            <w:r w:rsidR="009478F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3A71F3C" w:rsidR="00E03C32" w:rsidRDefault="00204E5E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204E5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Intelligent Systems and Applications in Engineering, 12(18s), 206–217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4C481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738A3C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9478F7" w:rsidRPr="009478F7">
                        <w:t xml:space="preserve"> </w:t>
                      </w:r>
                      <w:hyperlink r:id="rId9" w:history="1">
                        <w:r w:rsidR="009478F7" w:rsidRPr="003B3F1C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ijisae.org/index.php/IJISAE/article/view/4965</w:t>
                        </w:r>
                      </w:hyperlink>
                      <w:r w:rsidR="009478F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F639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F639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F639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F639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F639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F639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F639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F639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F639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F639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F6391">
              <w:rPr>
                <w:rFonts w:ascii="Arial" w:hAnsi="Arial" w:cs="Arial"/>
                <w:lang w:val="en-GB"/>
              </w:rPr>
              <w:t>Author’s Feedback</w:t>
            </w:r>
            <w:r w:rsidRPr="00DF639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F639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F639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F63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F639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1B411CE" w:rsidR="00F1171E" w:rsidRPr="00DF6391" w:rsidRDefault="0070224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idge transform is emerging method to be used as feature extraction </w:t>
            </w:r>
            <w:proofErr w:type="spellStart"/>
            <w:proofErr w:type="gramStart"/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,classifier</w:t>
            </w:r>
            <w:proofErr w:type="spellEnd"/>
            <w:proofErr w:type="gramEnd"/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tc. So based on this, this work is dealing an interesting content.</w:t>
            </w:r>
          </w:p>
        </w:tc>
        <w:tc>
          <w:tcPr>
            <w:tcW w:w="1523" w:type="pct"/>
          </w:tcPr>
          <w:p w14:paraId="462A339C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639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F63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F63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1E83B9D" w14:textId="77777777" w:rsidR="00F1171E" w:rsidRPr="00DF6391" w:rsidRDefault="00F6105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idge information is one of the </w:t>
            </w:r>
            <w:proofErr w:type="gramStart"/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ature</w:t>
            </w:r>
            <w:proofErr w:type="gramEnd"/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feature extraction is not for taking ridge information</w:t>
            </w:r>
          </w:p>
          <w:p w14:paraId="72153DE0" w14:textId="77777777" w:rsidR="00422238" w:rsidRPr="00DF6391" w:rsidRDefault="004222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33F3BD6D" w:rsidR="00422238" w:rsidRPr="00DF6391" w:rsidRDefault="004222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highlight w:val="yellow"/>
                <w:lang w:val="en-IN"/>
              </w:rPr>
              <w:t>An Effective Feature Extraction Algorithms for Ridge Information</w:t>
            </w:r>
            <w:r w:rsidRPr="00DF6391">
              <w:rPr>
                <w:rFonts w:ascii="Arial" w:hAnsi="Arial" w:cs="Arial"/>
                <w:sz w:val="20"/>
                <w:szCs w:val="20"/>
                <w:lang w:val="en-IN"/>
              </w:rPr>
              <w:t>, Minutia Information and DWT from Fingerprint Image</w:t>
            </w:r>
          </w:p>
        </w:tc>
        <w:tc>
          <w:tcPr>
            <w:tcW w:w="1523" w:type="pct"/>
          </w:tcPr>
          <w:p w14:paraId="242932B8" w14:textId="77777777" w:rsidR="00F61056" w:rsidRPr="00DF6391" w:rsidRDefault="00F61056" w:rsidP="00F61056">
            <w:pPr>
              <w:pStyle w:val="Heading2"/>
              <w:rPr>
                <w:rFonts w:ascii="Arial" w:hAnsi="Arial" w:cs="Arial"/>
                <w:lang w:val="en-IN"/>
              </w:rPr>
            </w:pPr>
          </w:p>
          <w:p w14:paraId="405B6701" w14:textId="311647AB" w:rsidR="00F1171E" w:rsidRPr="00DF6391" w:rsidRDefault="00F61056" w:rsidP="00F6105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F6391">
              <w:rPr>
                <w:rFonts w:ascii="Arial" w:hAnsi="Arial" w:cs="Arial"/>
                <w:b w:val="0"/>
                <w:lang w:val="en-IN"/>
              </w:rPr>
              <w:t xml:space="preserve"> </w:t>
            </w:r>
          </w:p>
        </w:tc>
      </w:tr>
      <w:tr w:rsidR="00F1171E" w:rsidRPr="00DF639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F639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F639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442118A" w14:textId="6749D216" w:rsidR="00F1171E" w:rsidRPr="00DF6391" w:rsidRDefault="001652E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abstract no need to specify the reference work. </w:t>
            </w:r>
          </w:p>
          <w:p w14:paraId="160D75C1" w14:textId="1D6B25D6" w:rsidR="00422238" w:rsidRPr="00DF6391" w:rsidRDefault="004222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0EA92C7" w14:textId="77777777" w:rsidR="00422238" w:rsidRPr="00DF6391" w:rsidRDefault="00422238" w:rsidP="0042223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  <w:r w:rsidRPr="00DF6391">
              <w:rPr>
                <w:rFonts w:ascii="Arial" w:hAnsi="Arial" w:cs="Arial"/>
                <w:b w:val="0"/>
                <w:lang w:val="en-US"/>
              </w:rPr>
              <w:t xml:space="preserve">The work has been motivated by studies in anthropometry </w:t>
            </w:r>
            <w:r w:rsidRPr="00DF6391">
              <w:rPr>
                <w:rFonts w:ascii="Arial" w:hAnsi="Arial" w:cs="Arial"/>
                <w:b w:val="0"/>
                <w:highlight w:val="yellow"/>
                <w:lang w:val="en-US"/>
              </w:rPr>
              <w:t xml:space="preserve">[11], </w:t>
            </w:r>
            <w:r w:rsidRPr="00DF6391">
              <w:rPr>
                <w:rFonts w:ascii="Arial" w:hAnsi="Arial" w:cs="Arial"/>
                <w:b w:val="0"/>
                <w:lang w:val="en-US"/>
              </w:rPr>
              <w:t xml:space="preserve">biometric characteristic </w:t>
            </w:r>
            <w:r w:rsidRPr="00DF6391">
              <w:rPr>
                <w:rFonts w:ascii="Arial" w:hAnsi="Arial" w:cs="Arial"/>
                <w:b w:val="0"/>
                <w:highlight w:val="yellow"/>
                <w:lang w:val="en-US"/>
              </w:rPr>
              <w:t xml:space="preserve">[3], and pattern recognition [14] </w:t>
            </w:r>
            <w:r w:rsidRPr="00DF6391">
              <w:rPr>
                <w:rFonts w:ascii="Arial" w:hAnsi="Arial" w:cs="Arial"/>
                <w:b w:val="0"/>
                <w:lang w:val="en-US"/>
              </w:rPr>
              <w:t>suggesting that it is possible to extract more detailed information from ridge, minutia and DWT information from fingerprints.</w:t>
            </w:r>
          </w:p>
          <w:p w14:paraId="3297497A" w14:textId="77777777" w:rsidR="00422238" w:rsidRPr="00DF6391" w:rsidRDefault="004222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1883B95" w14:textId="77777777" w:rsidR="00F61056" w:rsidRPr="00DF6391" w:rsidRDefault="00F6105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</w:p>
          <w:p w14:paraId="1A245F2D" w14:textId="77777777" w:rsidR="00F61056" w:rsidRPr="00DF6391" w:rsidRDefault="00F6105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</w:p>
          <w:p w14:paraId="0FB7E83A" w14:textId="7F155906" w:rsidR="00F61056" w:rsidRPr="00DF6391" w:rsidRDefault="00F6105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</w:p>
        </w:tc>
        <w:tc>
          <w:tcPr>
            <w:tcW w:w="1523" w:type="pct"/>
          </w:tcPr>
          <w:p w14:paraId="34B1A6A9" w14:textId="77777777" w:rsidR="00F61056" w:rsidRPr="00DF6391" w:rsidRDefault="00F61056" w:rsidP="00F6105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8BDFE5" w14:textId="77777777" w:rsidR="00F61056" w:rsidRPr="00DF6391" w:rsidRDefault="00F61056" w:rsidP="00F6105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54B730" w14:textId="10CCE34E" w:rsidR="00F61056" w:rsidRPr="00DF6391" w:rsidRDefault="00F61056" w:rsidP="00F610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171E" w:rsidRPr="00DF639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F639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F321305" w:rsidR="00F1171E" w:rsidRPr="00DF6391" w:rsidRDefault="00B27CC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, but nor correctly organized.</w:t>
            </w:r>
          </w:p>
        </w:tc>
        <w:tc>
          <w:tcPr>
            <w:tcW w:w="1523" w:type="pct"/>
          </w:tcPr>
          <w:p w14:paraId="4898F764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639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F63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F639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1641DC3" w:rsidR="00F1171E" w:rsidRPr="00DF6391" w:rsidRDefault="00B27CC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639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F639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F639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C3BD67B" w:rsidR="00F1171E" w:rsidRPr="00DF6391" w:rsidRDefault="00B27CC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 xml:space="preserve">Language quality is ok. </w:t>
            </w:r>
          </w:p>
          <w:p w14:paraId="41E28118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F639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F639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F639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F639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949E6E6" w:rsidR="00F1171E" w:rsidRPr="00DF6391" w:rsidRDefault="00EC71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>Fig 1 is not clear.</w:t>
            </w:r>
          </w:p>
          <w:p w14:paraId="0168C26F" w14:textId="6C07F930" w:rsidR="00EC7112" w:rsidRPr="00DF6391" w:rsidRDefault="00EC71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>Fig 2 uses DWT structure not thumb structure. Authors need to verify this.</w:t>
            </w:r>
          </w:p>
          <w:p w14:paraId="67E7EC3A" w14:textId="58927A44" w:rsidR="00EC7112" w:rsidRPr="00DF6391" w:rsidRDefault="00EC71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>Algorithms are explained.</w:t>
            </w:r>
          </w:p>
          <w:p w14:paraId="15B0B3E9" w14:textId="384FEBFD" w:rsidR="00EC7112" w:rsidRPr="00DF6391" w:rsidRDefault="00EC71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>In section 3 methodology can be explained with diagrams clearly with size of the image.</w:t>
            </w:r>
          </w:p>
          <w:p w14:paraId="4CAF2C14" w14:textId="0771CC75" w:rsidR="00B27CC3" w:rsidRPr="00DF6391" w:rsidRDefault="00B27CC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>All the equations can be listed as performance measures</w:t>
            </w:r>
            <w:r w:rsidR="007B4193" w:rsidRPr="00DF639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18BEDDE" w14:textId="7E32627C" w:rsidR="007B4193" w:rsidRPr="00DF6391" w:rsidRDefault="007B41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sz w:val="20"/>
                <w:szCs w:val="20"/>
                <w:lang w:val="en-GB"/>
              </w:rPr>
              <w:t>Comparison of recent work is needed essentially.</w:t>
            </w:r>
          </w:p>
          <w:p w14:paraId="15DFD0E8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F639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F639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F639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F639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F639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F639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F639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F639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F6391">
              <w:rPr>
                <w:rFonts w:ascii="Arial" w:hAnsi="Arial" w:cs="Arial"/>
                <w:lang w:val="en-GB"/>
              </w:rPr>
              <w:t>Author’s comment</w:t>
            </w:r>
            <w:r w:rsidRPr="00DF639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F639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F639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F639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60363818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F63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F63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F63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  <w:r w:rsidR="0053295D" w:rsidRPr="00DF639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2D3E60E" w14:textId="61B6AC68" w:rsidR="0053295D" w:rsidRPr="00DF6391" w:rsidRDefault="0053295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3F0D46E3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F639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F639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F639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F639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BA72D21" w14:textId="77777777" w:rsidR="00DF6391" w:rsidRPr="00114305" w:rsidRDefault="00DF6391" w:rsidP="00DF639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14305">
        <w:rPr>
          <w:rFonts w:ascii="Arial" w:hAnsi="Arial" w:cs="Arial"/>
          <w:b/>
          <w:u w:val="single"/>
        </w:rPr>
        <w:t>Reviewer details:</w:t>
      </w:r>
    </w:p>
    <w:p w14:paraId="577B4C3D" w14:textId="77777777" w:rsidR="00DF6391" w:rsidRPr="00114305" w:rsidRDefault="00DF6391" w:rsidP="00DF639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028A6BD" w14:textId="77777777" w:rsidR="00DF6391" w:rsidRPr="00114305" w:rsidRDefault="00DF6391" w:rsidP="00DF639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114305">
        <w:rPr>
          <w:rFonts w:ascii="Arial" w:hAnsi="Arial" w:cs="Arial"/>
          <w:b/>
          <w:color w:val="000000"/>
        </w:rPr>
        <w:t>N.Sivasankari</w:t>
      </w:r>
      <w:proofErr w:type="spellEnd"/>
      <w:proofErr w:type="gramEnd"/>
      <w:r w:rsidRPr="00114305">
        <w:rPr>
          <w:rFonts w:ascii="Arial" w:hAnsi="Arial" w:cs="Arial"/>
          <w:b/>
          <w:color w:val="000000"/>
        </w:rPr>
        <w:t>, India</w:t>
      </w:r>
    </w:p>
    <w:p w14:paraId="156F7C4E" w14:textId="77777777" w:rsidR="00DF6391" w:rsidRPr="00DF6391" w:rsidRDefault="00DF639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F6391" w:rsidRPr="00DF6391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EA679" w14:textId="77777777" w:rsidR="00261330" w:rsidRPr="0000007A" w:rsidRDefault="00261330" w:rsidP="0099583E">
      <w:r>
        <w:separator/>
      </w:r>
    </w:p>
  </w:endnote>
  <w:endnote w:type="continuationSeparator" w:id="0">
    <w:p w14:paraId="4773C6A4" w14:textId="77777777" w:rsidR="00261330" w:rsidRPr="0000007A" w:rsidRDefault="0026133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E5DB99" w14:textId="77777777" w:rsidR="00261330" w:rsidRPr="0000007A" w:rsidRDefault="00261330" w:rsidP="0099583E">
      <w:r>
        <w:separator/>
      </w:r>
    </w:p>
  </w:footnote>
  <w:footnote w:type="continuationSeparator" w:id="0">
    <w:p w14:paraId="2C49ADD6" w14:textId="77777777" w:rsidR="00261330" w:rsidRPr="0000007A" w:rsidRDefault="0026133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3264377">
    <w:abstractNumId w:val="3"/>
  </w:num>
  <w:num w:numId="2" w16cid:durableId="1113790306">
    <w:abstractNumId w:val="6"/>
  </w:num>
  <w:num w:numId="3" w16cid:durableId="67583560">
    <w:abstractNumId w:val="5"/>
  </w:num>
  <w:num w:numId="4" w16cid:durableId="5013417">
    <w:abstractNumId w:val="7"/>
  </w:num>
  <w:num w:numId="5" w16cid:durableId="771513531">
    <w:abstractNumId w:val="4"/>
  </w:num>
  <w:num w:numId="6" w16cid:durableId="217284132">
    <w:abstractNumId w:val="0"/>
  </w:num>
  <w:num w:numId="7" w16cid:durableId="639532041">
    <w:abstractNumId w:val="1"/>
  </w:num>
  <w:num w:numId="8" w16cid:durableId="585959047">
    <w:abstractNumId w:val="9"/>
  </w:num>
  <w:num w:numId="9" w16cid:durableId="1329794766">
    <w:abstractNumId w:val="8"/>
  </w:num>
  <w:num w:numId="10" w16cid:durableId="5868831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45D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7836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2EB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5A68"/>
    <w:rsid w:val="001D3A1D"/>
    <w:rsid w:val="001E4B3D"/>
    <w:rsid w:val="001F24FF"/>
    <w:rsid w:val="001F2913"/>
    <w:rsid w:val="001F707F"/>
    <w:rsid w:val="002011F3"/>
    <w:rsid w:val="00201B85"/>
    <w:rsid w:val="00204D68"/>
    <w:rsid w:val="00204E5E"/>
    <w:rsid w:val="002105F7"/>
    <w:rsid w:val="002109D6"/>
    <w:rsid w:val="00210E95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330"/>
    <w:rsid w:val="00262634"/>
    <w:rsid w:val="002650C5"/>
    <w:rsid w:val="00275984"/>
    <w:rsid w:val="00280EC9"/>
    <w:rsid w:val="00282BEE"/>
    <w:rsid w:val="002859CC"/>
    <w:rsid w:val="00291D08"/>
    <w:rsid w:val="00293482"/>
    <w:rsid w:val="002A06C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3756"/>
    <w:rsid w:val="00326D7D"/>
    <w:rsid w:val="0033018A"/>
    <w:rsid w:val="0033692F"/>
    <w:rsid w:val="003429D7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6C47"/>
    <w:rsid w:val="003E746A"/>
    <w:rsid w:val="00401C12"/>
    <w:rsid w:val="00420824"/>
    <w:rsid w:val="00421DBF"/>
    <w:rsid w:val="00422238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81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95D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24D"/>
    <w:rsid w:val="00707BE1"/>
    <w:rsid w:val="007238EB"/>
    <w:rsid w:val="007317C3"/>
    <w:rsid w:val="0073332F"/>
    <w:rsid w:val="00734756"/>
    <w:rsid w:val="00734BFB"/>
    <w:rsid w:val="0073538B"/>
    <w:rsid w:val="00737BC9"/>
    <w:rsid w:val="00741DEB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193"/>
    <w:rsid w:val="007B54A4"/>
    <w:rsid w:val="007C6CDF"/>
    <w:rsid w:val="007D0246"/>
    <w:rsid w:val="007F1B8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78F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3D3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4EA8"/>
    <w:rsid w:val="00B2236C"/>
    <w:rsid w:val="00B22FE6"/>
    <w:rsid w:val="00B27CC3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4B3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391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1D8"/>
    <w:rsid w:val="00EB3E91"/>
    <w:rsid w:val="00EB6E15"/>
    <w:rsid w:val="00EC6894"/>
    <w:rsid w:val="00EC711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056"/>
    <w:rsid w:val="00F73CF2"/>
    <w:rsid w:val="00F76539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1BA"/>
    <w:rsid w:val="00FC6387"/>
    <w:rsid w:val="00FC6802"/>
    <w:rsid w:val="00FD4481"/>
    <w:rsid w:val="00FD4B63"/>
    <w:rsid w:val="00FD53AB"/>
    <w:rsid w:val="00FD675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29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429D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F639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isae.org/index.php/IJISAE/article/view/496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jisae.org/index.php/IJISAE/article/view/49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05T17:16:00Z</dcterms:created>
  <dcterms:modified xsi:type="dcterms:W3CDTF">2025-06-1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